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FFB108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FAST NATIONAL UNIVERSTIY OF COMPUTER AND EMERGING SCIENCES, PESHAWAR</w:t>
      </w:r>
    </w:p>
    <w:p w14:paraId="54373CAC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</w:p>
    <w:p w14:paraId="661F783C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DEPARTMENT OF COMPUTER SCIENCE</w:t>
      </w:r>
    </w:p>
    <w:p w14:paraId="60548942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A"/>
          <w:sz w:val="40"/>
          <w:szCs w:val="40"/>
        </w:rPr>
      </w:pPr>
    </w:p>
    <w:p w14:paraId="2622A5A9" w14:textId="77777777" w:rsidR="0032372C" w:rsidRDefault="0032372C" w:rsidP="0032372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A"/>
          <w:sz w:val="40"/>
          <w:szCs w:val="40"/>
        </w:rPr>
      </w:pPr>
      <w:r>
        <w:rPr>
          <w:rFonts w:cstheme="minorHAnsi"/>
          <w:b/>
          <w:bCs/>
          <w:color w:val="00000A"/>
          <w:sz w:val="40"/>
          <w:szCs w:val="40"/>
        </w:rPr>
        <w:t>CL217 – OBJECT ORIENTED PROGRAMMING LAB</w:t>
      </w:r>
    </w:p>
    <w:p w14:paraId="1A3A0177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3360" behindDoc="0" locked="0" layoutInCell="1" allowOverlap="1" wp14:anchorId="4F4DBD2B" wp14:editId="745EECF7">
            <wp:simplePos x="0" y="0"/>
            <wp:positionH relativeFrom="column">
              <wp:posOffset>1933575</wp:posOffset>
            </wp:positionH>
            <wp:positionV relativeFrom="paragraph">
              <wp:posOffset>318770</wp:posOffset>
            </wp:positionV>
            <wp:extent cx="2381250" cy="23812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381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56E721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26EDBFF8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9EA64EA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02E13FE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02C1A67B" w14:textId="77777777" w:rsidR="0032372C" w:rsidRDefault="0032372C" w:rsidP="0032372C">
      <w:pPr>
        <w:spacing w:before="240" w:line="240" w:lineRule="auto"/>
        <w:jc w:val="center"/>
        <w:rPr>
          <w:sz w:val="40"/>
          <w:szCs w:val="40"/>
        </w:rPr>
      </w:pPr>
    </w:p>
    <w:p w14:paraId="5A1C80CB" w14:textId="4AEE490C" w:rsidR="0032372C" w:rsidRDefault="0032372C" w:rsidP="0032372C">
      <w:pPr>
        <w:spacing w:before="240" w:line="240" w:lineRule="auto"/>
        <w:jc w:val="center"/>
        <w:rPr>
          <w:rFonts w:cstheme="minorHAnsi"/>
          <w:b/>
          <w:sz w:val="40"/>
          <w:u w:val="single"/>
        </w:rPr>
      </w:pPr>
      <w:r>
        <w:rPr>
          <w:rFonts w:cstheme="minorHAnsi"/>
          <w:b/>
          <w:sz w:val="40"/>
          <w:u w:val="single"/>
        </w:rPr>
        <w:t>Dynamic Memory Allocation and Copy Constructor</w:t>
      </w:r>
    </w:p>
    <w:p w14:paraId="33C529F3" w14:textId="4A44C3AE" w:rsidR="0032372C" w:rsidRPr="00980495" w:rsidRDefault="00EE0AE9" w:rsidP="0032372C">
      <w:pPr>
        <w:spacing w:before="240" w:line="240" w:lineRule="auto"/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>LAB MANUAL # 08</w:t>
      </w:r>
    </w:p>
    <w:p w14:paraId="2DE712F0" w14:textId="081CF9DB" w:rsidR="0032372C" w:rsidRDefault="0032372C" w:rsidP="0032372C">
      <w:pPr>
        <w:spacing w:before="240" w:line="240" w:lineRule="auto"/>
        <w:jc w:val="center"/>
        <w:rPr>
          <w:rFonts w:cstheme="minorHAnsi"/>
          <w:b/>
        </w:rPr>
      </w:pPr>
      <w:r>
        <w:rPr>
          <w:rFonts w:cstheme="minorHAnsi"/>
          <w:b/>
          <w:sz w:val="40"/>
          <w:szCs w:val="40"/>
        </w:rPr>
        <w:t xml:space="preserve">Instructor: </w:t>
      </w:r>
      <w:r w:rsidR="003C4509">
        <w:rPr>
          <w:rFonts w:cstheme="minorHAnsi"/>
          <w:b/>
          <w:sz w:val="40"/>
          <w:szCs w:val="40"/>
        </w:rPr>
        <w:t>Mazhar Iqbal</w:t>
      </w:r>
    </w:p>
    <w:p w14:paraId="14CE5BDB" w14:textId="77777777" w:rsidR="0032372C" w:rsidRDefault="0032372C" w:rsidP="0032372C">
      <w:pPr>
        <w:spacing w:before="240" w:line="240" w:lineRule="auto"/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>SEMESTER SPRING 2023</w:t>
      </w:r>
    </w:p>
    <w:p w14:paraId="4BA68BCB" w14:textId="77777777" w:rsidR="0032372C" w:rsidRDefault="0032372C" w:rsidP="0032372C">
      <w:pPr>
        <w:spacing w:after="0" w:line="240" w:lineRule="auto"/>
        <w:rPr>
          <w:rFonts w:cstheme="minorHAnsi"/>
          <w:b/>
          <w:sz w:val="40"/>
          <w:szCs w:val="40"/>
        </w:rPr>
        <w:sectPr w:rsidR="0032372C">
          <w:pgSz w:w="12240" w:h="15840"/>
          <w:pgMar w:top="720" w:right="1440" w:bottom="1440" w:left="1440" w:header="720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</w:sectPr>
      </w:pPr>
    </w:p>
    <w:p w14:paraId="6DC9A8D4" w14:textId="3011F8F2" w:rsidR="0032372C" w:rsidRPr="00EF2543" w:rsidRDefault="00EF2543" w:rsidP="00EF2543">
      <w:pPr>
        <w:pStyle w:val="Heading1"/>
        <w:rPr>
          <w:rFonts w:eastAsia="Times New Roman"/>
          <w:b/>
          <w:bCs/>
          <w:sz w:val="36"/>
          <w:szCs w:val="36"/>
        </w:rPr>
      </w:pPr>
      <w:r w:rsidRPr="00EF2543">
        <w:rPr>
          <w:rFonts w:eastAsia="Times New Roman"/>
          <w:b/>
          <w:bCs/>
          <w:sz w:val="36"/>
          <w:szCs w:val="36"/>
        </w:rPr>
        <w:lastRenderedPageBreak/>
        <w:t>Copy Constructor</w:t>
      </w:r>
    </w:p>
    <w:p w14:paraId="0E7D8A11" w14:textId="77777777" w:rsidR="00EF2543" w:rsidRDefault="00EF2543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02B6BEA6" w14:textId="3D8ABCE6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 </w:t>
      </w: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copy constructor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s a member function that initializes an object using another object of the same class. In simple terms, a constructor which creates an object by initializing it with an object of the same class, which has been created previously is known as a </w:t>
      </w: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copy constructor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.  </w:t>
      </w:r>
    </w:p>
    <w:p w14:paraId="37BC8B05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Example:</w:t>
      </w:r>
    </w:p>
    <w:p w14:paraId="572E18CE" w14:textId="77777777" w:rsidR="00866D16" w:rsidRPr="00866D16" w:rsidRDefault="00866D16" w:rsidP="00866D16">
      <w:pPr>
        <w:shd w:val="clear" w:color="auto" w:fill="FFFFFF"/>
        <w:spacing w:after="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drawing>
          <wp:inline distT="0" distB="0" distL="0" distR="0" wp14:anchorId="18A3BFD9" wp14:editId="5D03A173">
            <wp:extent cx="5629275" cy="2234870"/>
            <wp:effectExtent l="0" t="0" r="0" b="0"/>
            <wp:docPr id="3" name="Picture 3" descr="Syntax of Copy Constructor with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yntax of Copy Constructor with Exampl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741" cy="223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A8D73" w14:textId="77777777" w:rsidR="00866D16" w:rsidRPr="00866D16" w:rsidRDefault="00866D16" w:rsidP="00866D16">
      <w:pPr>
        <w:shd w:val="clear" w:color="auto" w:fill="FFFFFF"/>
        <w:spacing w:after="150" w:line="480" w:lineRule="auto"/>
        <w:jc w:val="center"/>
        <w:textAlignment w:val="baseline"/>
        <w:rPr>
          <w:rFonts w:ascii="Arial" w:eastAsia="Times New Roman" w:hAnsi="Arial" w:cs="Arial"/>
          <w:i/>
          <w:iCs/>
          <w:color w:val="273239"/>
          <w:spacing w:val="2"/>
          <w:sz w:val="18"/>
          <w:szCs w:val="18"/>
        </w:rPr>
      </w:pPr>
      <w:r w:rsidRPr="00866D16">
        <w:rPr>
          <w:rFonts w:ascii="Arial" w:eastAsia="Times New Roman" w:hAnsi="Arial" w:cs="Arial"/>
          <w:i/>
          <w:iCs/>
          <w:color w:val="273239"/>
          <w:spacing w:val="2"/>
          <w:sz w:val="18"/>
          <w:szCs w:val="18"/>
        </w:rPr>
        <w:t>Syntax of Copy Constructor</w:t>
      </w:r>
    </w:p>
    <w:p w14:paraId="5E913CDB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Characteristics of Copy Constructor</w:t>
      </w:r>
    </w:p>
    <w:p w14:paraId="04D893B9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1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copy constructor is used to initialize the members of a newly created object by copying the members of an already existing object.</w:t>
      </w:r>
    </w:p>
    <w:p w14:paraId="03A7E4D8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2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Copy constructor takes a reference to an object of the same class as an argument.</w:t>
      </w:r>
    </w:p>
    <w:p w14:paraId="5B02F4A1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Sample(Sample &amp;t)</w:t>
      </w:r>
    </w:p>
    <w:p w14:paraId="1B6FAD3E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{</w:t>
      </w:r>
    </w:p>
    <w:p w14:paraId="2655D474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       id=t.id;</w:t>
      </w:r>
    </w:p>
    <w:p w14:paraId="45C4311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}</w:t>
      </w:r>
    </w:p>
    <w:p w14:paraId="129B4B98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3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process of initializing members of an object through a copy constructor is known as</w:t>
      </w: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copy initialization.</w:t>
      </w:r>
    </w:p>
    <w:p w14:paraId="6AAFC7B4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4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. It is also called member-wise initialization because the copy constructor initializes one object with the existing object, both belonging to the same class on a member-by-member copy basis.</w:t>
      </w:r>
    </w:p>
    <w:p w14:paraId="748D3B26" w14:textId="77777777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5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The copy constructor can be defined explicitly by the programmer. If the programmer does not define the copy constructor, the compiler does it for us.</w:t>
      </w:r>
    </w:p>
    <w:p w14:paraId="69231D2F" w14:textId="77777777" w:rsidR="00866D16" w:rsidRDefault="00866D16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3238200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43ED906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7A18764C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177F3E82" w14:textId="77777777" w:rsidR="00900C39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078DC3FE" w14:textId="77777777" w:rsidR="00900C39" w:rsidRPr="00866D16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64A494AE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Types of Copy Constructors</w:t>
      </w:r>
    </w:p>
    <w:p w14:paraId="18E8B3E6" w14:textId="77777777" w:rsidR="00866D16" w:rsidRPr="00866D16" w:rsidRDefault="00866D16" w:rsidP="00866D16">
      <w:pPr>
        <w:shd w:val="clear" w:color="auto" w:fill="FFFFFF"/>
        <w:spacing w:before="360" w:after="360" w:line="240" w:lineRule="auto"/>
        <w:textAlignment w:val="baseline"/>
        <w:outlineLvl w:val="2"/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  <w:t>1. Default Copy Constructor</w:t>
      </w:r>
    </w:p>
    <w:p w14:paraId="324A4C7B" w14:textId="77777777" w:rsidR="00866D16" w:rsidRPr="00866D16" w:rsidRDefault="00866D16" w:rsidP="00866D16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n implicitly defined copy constructor will copy the bases and members of an object in the same order that a constructor would initialize the bases and members of the object.</w:t>
      </w:r>
    </w:p>
    <w:p w14:paraId="6764E0ED" w14:textId="77777777" w:rsidR="00866D16" w:rsidRPr="00866D16" w:rsidRDefault="00866D16" w:rsidP="00866D16">
      <w:pPr>
        <w:numPr>
          <w:ilvl w:val="0"/>
          <w:numId w:val="2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ascii="Arial" w:eastAsia="Times New Roman" w:hAnsi="Arial" w:cs="Arial"/>
          <w:color w:val="273239"/>
          <w:spacing w:val="2"/>
          <w:sz w:val="27"/>
          <w:szCs w:val="27"/>
        </w:rPr>
      </w:pPr>
      <w:r w:rsidRPr="00866D16">
        <w:rPr>
          <w:rFonts w:ascii="Arial" w:eastAsia="Times New Roman" w:hAnsi="Arial" w:cs="Arial"/>
          <w:color w:val="273239"/>
          <w:spacing w:val="2"/>
          <w:sz w:val="27"/>
          <w:szCs w:val="27"/>
        </w:rPr>
        <w:t>C++</w:t>
      </w:r>
    </w:p>
    <w:tbl>
      <w:tblPr>
        <w:tblW w:w="97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5"/>
      </w:tblGrid>
      <w:tr w:rsidR="00866D16" w:rsidRPr="00866D16" w14:paraId="34D523FC" w14:textId="77777777" w:rsidTr="00866D16">
        <w:tc>
          <w:tcPr>
            <w:tcW w:w="6704" w:type="dxa"/>
            <w:tcBorders>
              <w:top w:val="single" w:sz="2" w:space="0" w:color="DFDFDF"/>
              <w:left w:val="single" w:sz="2" w:space="0" w:color="DFDFDF"/>
              <w:bottom w:val="single" w:sz="2" w:space="0" w:color="DFDFDF"/>
              <w:right w:val="single" w:sz="2" w:space="0" w:color="DFDFDF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2415C090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Implicit copy constructor Calling</w:t>
            </w:r>
          </w:p>
          <w:p w14:paraId="71890D55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808080"/>
                <w:bdr w:val="none" w:sz="0" w:space="0" w:color="auto" w:frame="1"/>
              </w:rPr>
              <w:t>#include &lt;iostream&gt;</w:t>
            </w:r>
          </w:p>
          <w:p w14:paraId="31D1587C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using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namespace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td;</w:t>
            </w:r>
          </w:p>
          <w:p w14:paraId="473C6862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737D618C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lass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ample {</w:t>
            </w:r>
          </w:p>
          <w:p w14:paraId="2C1431EB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id;</w:t>
            </w:r>
          </w:p>
          <w:p w14:paraId="1DCBDA2B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07D5646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ublic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1FEE8F20" w14:textId="77777777" w:rsidR="00F6139D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void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ini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)</w:t>
            </w:r>
          </w:p>
          <w:p w14:paraId="53638D2D" w14:textId="467C0C3E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bookmarkStart w:id="0" w:name="_GoBack"/>
            <w:bookmarkEnd w:id="0"/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 { id = x; }</w:t>
            </w:r>
          </w:p>
          <w:p w14:paraId="2D2BD7B5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void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display() { cout &lt;&lt; endl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ID=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id; }</w:t>
            </w:r>
          </w:p>
          <w:p w14:paraId="05FF04D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;</w:t>
            </w:r>
          </w:p>
          <w:p w14:paraId="236A380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CF5132E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main()</w:t>
            </w:r>
          </w:p>
          <w:p w14:paraId="20ED97F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55EC9B4D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ample obj1;</w:t>
            </w:r>
          </w:p>
          <w:p w14:paraId="710EC35E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1.init(10);</w:t>
            </w:r>
          </w:p>
          <w:p w14:paraId="5E69EAA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1.display();</w:t>
            </w:r>
          </w:p>
          <w:p w14:paraId="205BEC1A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017D5659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Implicit Copy Constructor Calling</w:t>
            </w:r>
          </w:p>
          <w:p w14:paraId="406650F3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Sample obj2(obj1)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or obj2=obj1;</w:t>
            </w:r>
          </w:p>
          <w:p w14:paraId="303C5219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obj2.display();</w:t>
            </w:r>
          </w:p>
          <w:p w14:paraId="1526438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0;</w:t>
            </w:r>
          </w:p>
          <w:p w14:paraId="77F95F97" w14:textId="77777777" w:rsidR="00866D16" w:rsidRPr="00866D16" w:rsidRDefault="00866D16" w:rsidP="00866D1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</w:tc>
      </w:tr>
    </w:tbl>
    <w:p w14:paraId="4FE176B8" w14:textId="77777777" w:rsidR="00EF2543" w:rsidRDefault="00EF2543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</w:pPr>
    </w:p>
    <w:p w14:paraId="6FD24566" w14:textId="1982F443" w:rsidR="00866D16" w:rsidRPr="00866D16" w:rsidRDefault="00866D16" w:rsidP="00866D16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t>Output</w:t>
      </w:r>
    </w:p>
    <w:p w14:paraId="70BD4580" w14:textId="77777777" w:rsidR="00866D16" w:rsidRPr="00866D16" w:rsidRDefault="00866D16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ID=10</w:t>
      </w:r>
    </w:p>
    <w:p w14:paraId="28202BA0" w14:textId="77777777" w:rsidR="00866D16" w:rsidRDefault="00866D16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ID=10</w:t>
      </w:r>
    </w:p>
    <w:p w14:paraId="1FBA55B5" w14:textId="77777777" w:rsidR="00900C39" w:rsidRPr="00866D16" w:rsidRDefault="00900C39" w:rsidP="00866D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4A76BEDF" w14:textId="77777777" w:rsidR="00866D16" w:rsidRPr="00866D16" w:rsidRDefault="00866D16" w:rsidP="00866D16">
      <w:pPr>
        <w:shd w:val="clear" w:color="auto" w:fill="FFFFFF"/>
        <w:spacing w:before="360" w:after="360" w:line="240" w:lineRule="auto"/>
        <w:jc w:val="both"/>
        <w:textAlignment w:val="baseline"/>
        <w:outlineLvl w:val="2"/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8"/>
          <w:szCs w:val="28"/>
        </w:rPr>
        <w:t>2. User Defined Copy Constructor </w:t>
      </w:r>
    </w:p>
    <w:p w14:paraId="48853ABE" w14:textId="77777777" w:rsidR="00866D16" w:rsidRPr="00866D16" w:rsidRDefault="00866D16" w:rsidP="00866D16">
      <w:pPr>
        <w:shd w:val="clear" w:color="auto" w:fill="FFFFFF"/>
        <w:spacing w:after="15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 user-defined copy constructor is generally needed when an object owns pointers or non-shareable references, such as to a file, in which case a destructor and an assignment operator should also be written</w:t>
      </w:r>
    </w:p>
    <w:p w14:paraId="3A2B5AAC" w14:textId="77777777" w:rsidR="00900C39" w:rsidRPr="00866D16" w:rsidRDefault="00900C39" w:rsidP="00900C39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2C42558C" w14:textId="77777777" w:rsidR="00900C39" w:rsidRPr="00866D16" w:rsidRDefault="00900C39" w:rsidP="00900C39">
      <w:pPr>
        <w:numPr>
          <w:ilvl w:val="0"/>
          <w:numId w:val="1"/>
        </w:numPr>
        <w:pBdr>
          <w:top w:val="single" w:sz="6" w:space="8" w:color="DDDDDD"/>
          <w:left w:val="single" w:sz="6" w:space="9" w:color="DDDDDD"/>
          <w:right w:val="single" w:sz="6" w:space="9" w:color="DDDDDD"/>
        </w:pBdr>
        <w:shd w:val="clear" w:color="auto" w:fill="FFFFFF"/>
        <w:spacing w:line="285" w:lineRule="atLeast"/>
        <w:ind w:right="180"/>
        <w:textAlignment w:val="baseline"/>
        <w:rPr>
          <w:rFonts w:ascii="Arial" w:eastAsia="Times New Roman" w:hAnsi="Arial" w:cs="Arial"/>
          <w:color w:val="273239"/>
          <w:spacing w:val="2"/>
          <w:sz w:val="27"/>
          <w:szCs w:val="27"/>
        </w:rPr>
      </w:pPr>
      <w:r w:rsidRPr="00866D16">
        <w:rPr>
          <w:rFonts w:ascii="Arial" w:eastAsia="Times New Roman" w:hAnsi="Arial" w:cs="Arial"/>
          <w:color w:val="273239"/>
          <w:spacing w:val="2"/>
          <w:sz w:val="27"/>
          <w:szCs w:val="27"/>
        </w:rPr>
        <w:t>C++</w:t>
      </w:r>
    </w:p>
    <w:tbl>
      <w:tblPr>
        <w:tblW w:w="97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75"/>
      </w:tblGrid>
      <w:tr w:rsidR="00900C39" w:rsidRPr="00866D16" w14:paraId="2EE2F102" w14:textId="77777777" w:rsidTr="000C0136">
        <w:tc>
          <w:tcPr>
            <w:tcW w:w="7545" w:type="dxa"/>
            <w:tcBorders>
              <w:top w:val="single" w:sz="2" w:space="0" w:color="DFDFDF"/>
              <w:left w:val="single" w:sz="2" w:space="0" w:color="DFDFDF"/>
              <w:bottom w:val="single" w:sz="2" w:space="0" w:color="DFDFDF"/>
              <w:right w:val="single" w:sz="2" w:space="0" w:color="DFDFDF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07D8A64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++ program to demonstrate the working</w:t>
            </w:r>
          </w:p>
          <w:p w14:paraId="1D6F4058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of a COPY CONSTRUCTOR</w:t>
            </w:r>
          </w:p>
          <w:p w14:paraId="500427F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808080"/>
                <w:bdr w:val="none" w:sz="0" w:space="0" w:color="auto" w:frame="1"/>
              </w:rPr>
              <w:t>#include &lt;iostream&gt;</w:t>
            </w:r>
          </w:p>
          <w:p w14:paraId="4A7D165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using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namespace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std;</w:t>
            </w:r>
          </w:p>
          <w:p w14:paraId="3BCE5CD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76CBC8FD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lass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 {</w:t>
            </w:r>
          </w:p>
          <w:p w14:paraId="02EA96E9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rivate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7CAC2C0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, y;</w:t>
            </w:r>
          </w:p>
          <w:p w14:paraId="7421078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22A4C1D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public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:</w:t>
            </w:r>
          </w:p>
          <w:p w14:paraId="1BB6C37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x1,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1)</w:t>
            </w:r>
          </w:p>
          <w:p w14:paraId="4D745D6E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04311237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 = x1;</w:t>
            </w:r>
          </w:p>
          <w:p w14:paraId="699485DE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 = y1;</w:t>
            </w:r>
          </w:p>
          <w:p w14:paraId="01E0973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0155B8B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6E65991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opy constructor</w:t>
            </w:r>
          </w:p>
          <w:p w14:paraId="4AAE338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(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cons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Point&amp; p1)</w:t>
            </w:r>
          </w:p>
          <w:p w14:paraId="17FAF8B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1223587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 = p1.x;</w:t>
            </w:r>
          </w:p>
          <w:p w14:paraId="7104E57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 = p1.y;</w:t>
            </w:r>
          </w:p>
          <w:p w14:paraId="63E37D6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  <w:p w14:paraId="294E2EAF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761C2BF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getX() {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x; }</w:t>
            </w:r>
          </w:p>
          <w:p w14:paraId="3C78E4B1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getY() { 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y; }</w:t>
            </w:r>
          </w:p>
          <w:p w14:paraId="04EA22D6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;</w:t>
            </w:r>
          </w:p>
          <w:p w14:paraId="254718A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33888466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/>
                <w:bCs/>
                <w:color w:val="808080"/>
                <w:bdr w:val="none" w:sz="0" w:space="0" w:color="auto" w:frame="1"/>
              </w:rPr>
              <w:t>int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main()</w:t>
            </w:r>
          </w:p>
          <w:p w14:paraId="174C0178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{</w:t>
            </w:r>
          </w:p>
          <w:p w14:paraId="59E105D9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Point p1(10, 15)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Normal constructor is called here</w:t>
            </w:r>
          </w:p>
          <w:p w14:paraId="28AA4AF2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Point p2 = p1; 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Copy constructor is called here</w:t>
            </w:r>
          </w:p>
          <w:p w14:paraId="2809FC15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lastRenderedPageBreak/>
              <w:t> 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> </w:t>
            </w:r>
          </w:p>
          <w:p w14:paraId="2218872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8200"/>
                <w:bdr w:val="none" w:sz="0" w:space="0" w:color="auto" w:frame="1"/>
              </w:rPr>
              <w:t>// Let us access values assigned by constructors</w:t>
            </w:r>
          </w:p>
          <w:p w14:paraId="220493C5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cout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p1.x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1.getX()</w:t>
            </w:r>
          </w:p>
          <w:p w14:paraId="24A5A87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, p1.y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1.getY();</w:t>
            </w:r>
          </w:p>
          <w:p w14:paraId="023B8930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cout 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\np2.x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2.getX()</w:t>
            </w:r>
          </w:p>
          <w:p w14:paraId="410AA844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     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 xml:space="preserve">&lt;&lt; </w:t>
            </w:r>
            <w:r w:rsidRPr="00866D16">
              <w:rPr>
                <w:rFonts w:ascii="Consolas" w:eastAsia="Times New Roman" w:hAnsi="Consolas" w:cs="Courier New"/>
                <w:color w:val="0000FF"/>
                <w:bdr w:val="none" w:sz="0" w:space="0" w:color="auto" w:frame="1"/>
              </w:rPr>
              <w:t>", p2.y = "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&lt;&lt; p2.getY();</w:t>
            </w:r>
          </w:p>
          <w:p w14:paraId="50E60A87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bdr w:val="none" w:sz="0" w:space="0" w:color="auto" w:frame="1"/>
              </w:rPr>
              <w:t>    </w:t>
            </w:r>
            <w:r w:rsidRPr="00866D16">
              <w:rPr>
                <w:rFonts w:ascii="Consolas" w:eastAsia="Times New Roman" w:hAnsi="Consolas" w:cs="Courier New"/>
                <w:b/>
                <w:bCs/>
                <w:color w:val="006699"/>
                <w:bdr w:val="none" w:sz="0" w:space="0" w:color="auto" w:frame="1"/>
              </w:rPr>
              <w:t>return</w:t>
            </w:r>
            <w:r w:rsidRPr="00866D16">
              <w:rPr>
                <w:rFonts w:ascii="Consolas" w:eastAsia="Times New Roman" w:hAnsi="Consolas" w:cs="Times New Roman"/>
                <w:sz w:val="25"/>
                <w:szCs w:val="25"/>
              </w:rPr>
              <w:t xml:space="preserve"> </w:t>
            </w: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0;</w:t>
            </w:r>
          </w:p>
          <w:p w14:paraId="242EB503" w14:textId="77777777" w:rsidR="00900C39" w:rsidRPr="00866D16" w:rsidRDefault="00900C39" w:rsidP="000C0136">
            <w:pPr>
              <w:shd w:val="clear" w:color="auto" w:fill="FFFFFF"/>
              <w:spacing w:after="0" w:line="288" w:lineRule="atLeast"/>
              <w:textAlignment w:val="baseline"/>
              <w:rPr>
                <w:rFonts w:ascii="Consolas" w:eastAsia="Times New Roman" w:hAnsi="Consolas" w:cs="Times New Roman"/>
                <w:sz w:val="25"/>
                <w:szCs w:val="25"/>
              </w:rPr>
            </w:pPr>
            <w:r w:rsidRPr="00866D16">
              <w:rPr>
                <w:rFonts w:ascii="Consolas" w:eastAsia="Times New Roman" w:hAnsi="Consolas" w:cs="Courier New"/>
                <w:color w:val="000000"/>
                <w:bdr w:val="none" w:sz="0" w:space="0" w:color="auto" w:frame="1"/>
              </w:rPr>
              <w:t>}</w:t>
            </w:r>
          </w:p>
        </w:tc>
      </w:tr>
    </w:tbl>
    <w:p w14:paraId="5344A70D" w14:textId="77777777" w:rsidR="00900C39" w:rsidRPr="00866D16" w:rsidRDefault="00900C39" w:rsidP="00900C3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</w:rPr>
        <w:lastRenderedPageBreak/>
        <w:t>Output</w:t>
      </w:r>
    </w:p>
    <w:p w14:paraId="0BC988F3" w14:textId="77777777" w:rsidR="00900C39" w:rsidRP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p1.x = 10, p1.y = 15</w:t>
      </w:r>
    </w:p>
    <w:p w14:paraId="4D9782FB" w14:textId="77777777" w:rsid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p2.x = 10, p2.y = 15</w:t>
      </w:r>
    </w:p>
    <w:p w14:paraId="4888B392" w14:textId="77777777" w:rsidR="00900C39" w:rsidRPr="00866D16" w:rsidRDefault="00900C39" w:rsidP="00900C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3F5DC074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When is the copy constructor called? </w:t>
      </w:r>
    </w:p>
    <w:p w14:paraId="0AAD08DF" w14:textId="77777777" w:rsidR="00866D16" w:rsidRPr="00866D16" w:rsidRDefault="00866D16" w:rsidP="00866D16">
      <w:pPr>
        <w:shd w:val="clear" w:color="auto" w:fill="FFFFFF"/>
        <w:spacing w:after="15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In C++, a Copy Constructor may be called in the following cases: </w:t>
      </w:r>
    </w:p>
    <w:p w14:paraId="2B3A079D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of the class is returned by value. </w:t>
      </w:r>
    </w:p>
    <w:p w14:paraId="6C42D924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of the class is passed (to a function) by value as an argument. </w:t>
      </w:r>
    </w:p>
    <w:p w14:paraId="5B912260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an object is constructed based on another object of the same class. </w:t>
      </w:r>
    </w:p>
    <w:p w14:paraId="69E0B715" w14:textId="77777777" w:rsidR="00866D16" w:rsidRPr="00866D16" w:rsidRDefault="00866D16" w:rsidP="00866D16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When the compiler generates a temporary object.</w:t>
      </w:r>
    </w:p>
    <w:p w14:paraId="62CBAE5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</w:p>
    <w:p w14:paraId="3AEB7CD8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t>When is a user-defined copy constructor needed? </w:t>
      </w:r>
    </w:p>
    <w:p w14:paraId="77214A60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If we don’t define our own copy constructor, the C++ compiler creates a default copy constructor for each class which does a member-wise copy between objects. The compiler-created copy constructor works fine in general. We need to define our own copy constructor only if an object has pointers or any runtime allocation of the resource like</w:t>
      </w:r>
      <w:r w:rsidRPr="00866D16">
        <w:rPr>
          <w:rFonts w:ascii="Arial" w:eastAsia="Times New Roman" w:hAnsi="Arial" w:cs="Arial"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a file handle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, a network connection, etc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br/>
        <w:t> </w:t>
      </w:r>
    </w:p>
    <w:p w14:paraId="532F31E5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The default</w:t>
      </w: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 constructor does only shallow copy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</w:t>
      </w:r>
    </w:p>
    <w:p w14:paraId="549A031E" w14:textId="77777777" w:rsidR="00866D16" w:rsidRPr="00866D16" w:rsidRDefault="00866D16" w:rsidP="00866D16">
      <w:pPr>
        <w:shd w:val="clear" w:color="auto" w:fill="FFFFFF"/>
        <w:spacing w:after="15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lastRenderedPageBreak/>
        <w:drawing>
          <wp:inline distT="0" distB="0" distL="0" distR="0" wp14:anchorId="6F55ACC4" wp14:editId="44D1BBF0">
            <wp:extent cx="4276725" cy="3638550"/>
            <wp:effectExtent l="0" t="0" r="9525" b="0"/>
            <wp:docPr id="2" name="Picture 2" descr="shallow copy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hallow copy in C++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68970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Deep copy is possible only with a user-defined copy constructor.</w:t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n a user-defined copy constructor, we make sure that pointers (or references) of copied objects point to new memory locations.  </w:t>
      </w:r>
    </w:p>
    <w:p w14:paraId="65836AF9" w14:textId="77777777" w:rsidR="00866D16" w:rsidRPr="00866D16" w:rsidRDefault="00866D16" w:rsidP="00866D16">
      <w:pPr>
        <w:shd w:val="clear" w:color="auto" w:fill="FFFFFF"/>
        <w:spacing w:after="150" w:line="240" w:lineRule="auto"/>
        <w:jc w:val="center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drawing>
          <wp:inline distT="0" distB="0" distL="0" distR="0" wp14:anchorId="3D23ACD8" wp14:editId="1CAABF53">
            <wp:extent cx="5943600" cy="3359150"/>
            <wp:effectExtent l="0" t="0" r="0" b="0"/>
            <wp:docPr id="1" name="Picture 1" descr="Deep Copy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ep Copy in C++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</w:t>
      </w:r>
    </w:p>
    <w:p w14:paraId="7DABB1C3" w14:textId="77777777" w:rsid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</w:p>
    <w:p w14:paraId="3ECF87D7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</w:pPr>
      <w:r w:rsidRPr="00866D16">
        <w:rPr>
          <w:rFonts w:ascii="Arial" w:eastAsia="Times New Roman" w:hAnsi="Arial" w:cs="Arial"/>
          <w:b/>
          <w:bCs/>
          <w:color w:val="273239"/>
          <w:spacing w:val="2"/>
          <w:sz w:val="36"/>
          <w:szCs w:val="36"/>
        </w:rPr>
        <w:lastRenderedPageBreak/>
        <w:t>Copy constructor vs Assignment Operator </w:t>
      </w:r>
    </w:p>
    <w:p w14:paraId="3A9B22A4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The main difference between </w:t>
      </w:r>
      <w:hyperlink r:id="rId9" w:history="1">
        <w:r w:rsidRPr="00866D16">
          <w:rPr>
            <w:rFonts w:ascii="Arial" w:eastAsia="Times New Roman" w:hAnsi="Arial" w:cs="Arial"/>
            <w:color w:val="0000FF"/>
            <w:spacing w:val="2"/>
            <w:sz w:val="26"/>
            <w:szCs w:val="26"/>
            <w:u w:val="single"/>
            <w:bdr w:val="none" w:sz="0" w:space="0" w:color="auto" w:frame="1"/>
          </w:rPr>
          <w:t>Copy Constructor and Assignment Operator</w:t>
        </w:r>
      </w:hyperlink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 is that the Copy constructor makes a new memory storage every time it is called while the assignment operator does not make new memory storage.</w:t>
      </w:r>
    </w:p>
    <w:p w14:paraId="6C8CB7C1" w14:textId="77777777" w:rsidR="00866D16" w:rsidRP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b/>
          <w:bCs/>
          <w:i/>
          <w:iCs/>
          <w:color w:val="273239"/>
          <w:spacing w:val="2"/>
          <w:sz w:val="26"/>
          <w:szCs w:val="26"/>
          <w:bdr w:val="none" w:sz="0" w:space="0" w:color="auto" w:frame="1"/>
        </w:rPr>
        <w:t>Which of the following two statements calls the copy constructor and which one calls the assignment operator? </w:t>
      </w:r>
    </w:p>
    <w:p w14:paraId="6D72609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MyClass t1, t2;</w:t>
      </w:r>
    </w:p>
    <w:p w14:paraId="57EFABD0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MyClass t3 = t1;  </w:t>
      </w:r>
    </w:p>
    <w:p w14:paraId="209F1E42" w14:textId="77777777" w:rsidR="00866D16" w:rsidRPr="00866D16" w:rsidRDefault="00866D16" w:rsidP="0086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866D16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t2 = t1;          </w:t>
      </w:r>
    </w:p>
    <w:p w14:paraId="13589FB3" w14:textId="77777777" w:rsidR="00866D16" w:rsidRDefault="00866D16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A copy constructor is called when a new object is created from an existing object, as a copy of the existing object. The assignment operator is called when an already initialized object is assigned a new value from another existing object. In the above example (1) calls the copy constructor and (2) calls the assignment operator. See </w:t>
      </w:r>
      <w:hyperlink r:id="rId10" w:history="1">
        <w:r w:rsidRPr="00866D16">
          <w:rPr>
            <w:rFonts w:ascii="Arial" w:eastAsia="Times New Roman" w:hAnsi="Arial" w:cs="Arial"/>
            <w:color w:val="0000FF"/>
            <w:spacing w:val="2"/>
            <w:sz w:val="26"/>
            <w:szCs w:val="26"/>
            <w:u w:val="single"/>
            <w:bdr w:val="none" w:sz="0" w:space="0" w:color="auto" w:frame="1"/>
          </w:rPr>
          <w:t>this </w:t>
        </w:r>
      </w:hyperlink>
      <w:r w:rsidRPr="00866D16">
        <w:rPr>
          <w:rFonts w:ascii="Arial" w:eastAsia="Times New Roman" w:hAnsi="Arial" w:cs="Arial"/>
          <w:color w:val="273239"/>
          <w:spacing w:val="2"/>
          <w:sz w:val="26"/>
          <w:szCs w:val="26"/>
        </w:rPr>
        <w:t>for more details.</w:t>
      </w:r>
    </w:p>
    <w:p w14:paraId="49F341B6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142CB8FD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12C17B88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</w:pPr>
      <w:r w:rsidRPr="00A137D4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  <w:t>Example Code:</w:t>
      </w:r>
    </w:p>
    <w:p w14:paraId="23ACDE09" w14:textId="77777777" w:rsidR="00A137D4" w:rsidRPr="00A137D4" w:rsidRDefault="00A137D4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</w:rPr>
      </w:pPr>
    </w:p>
    <w:p w14:paraId="39CEB9A4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>In the following code, there is a pointer as a data member. When the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 default</w:t>
      </w: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 copy constructor is called, basically the address of the data member radius is assigned to the data member of the other object. So, ultimately, the radius of both obj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>e</w:t>
      </w:r>
      <w:r>
        <w:rPr>
          <w:rFonts w:ascii="Arial" w:eastAsia="Times New Roman" w:hAnsi="Arial" w:cs="Arial"/>
          <w:color w:val="273239"/>
          <w:spacing w:val="2"/>
          <w:sz w:val="26"/>
          <w:szCs w:val="26"/>
        </w:rPr>
        <w:t xml:space="preserve">cts will point to the same memory. It is known as a shallow copy. </w:t>
      </w:r>
      <w:r w:rsidR="00A137D4">
        <w:rPr>
          <w:rFonts w:ascii="Arial" w:eastAsia="Times New Roman" w:hAnsi="Arial" w:cs="Arial"/>
          <w:color w:val="273239"/>
          <w:spacing w:val="2"/>
          <w:sz w:val="26"/>
          <w:szCs w:val="26"/>
        </w:rPr>
        <w:t>Any changes made to the radius from object 1 (c), will reflect in c2.</w:t>
      </w:r>
    </w:p>
    <w:p w14:paraId="4AB48F29" w14:textId="77777777" w:rsidR="00DF2262" w:rsidRDefault="00DF2262" w:rsidP="00866D16">
      <w:pPr>
        <w:shd w:val="clear" w:color="auto" w:fill="FFFFFF"/>
        <w:spacing w:after="0" w:line="240" w:lineRule="auto"/>
        <w:jc w:val="both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</w:rPr>
      </w:pPr>
      <w:r w:rsidRPr="00DF2262">
        <w:rPr>
          <w:rFonts w:ascii="Arial" w:eastAsia="Times New Roman" w:hAnsi="Arial" w:cs="Arial"/>
          <w:noProof/>
          <w:color w:val="273239"/>
          <w:spacing w:val="2"/>
          <w:sz w:val="26"/>
          <w:szCs w:val="26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D7A995C" wp14:editId="435A3FD4">
                <wp:simplePos x="0" y="0"/>
                <wp:positionH relativeFrom="column">
                  <wp:posOffset>190500</wp:posOffset>
                </wp:positionH>
                <wp:positionV relativeFrom="paragraph">
                  <wp:posOffset>0</wp:posOffset>
                </wp:positionV>
                <wp:extent cx="4305300" cy="140462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95189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#include&lt;iostream&gt;</w:t>
                            </w:r>
                          </w:p>
                          <w:p w14:paraId="78F9EA6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26A2788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class Circle</w:t>
                            </w:r>
                          </w:p>
                          <w:p w14:paraId="41F6269C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1B34138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int *radius;</w:t>
                            </w:r>
                          </w:p>
                          <w:p w14:paraId="37DDE840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public:</w:t>
                            </w:r>
                          </w:p>
                          <w:p w14:paraId="5723C0A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</w:p>
                          <w:p w14:paraId="11A2CBF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void setRadius(int r)</w:t>
                            </w:r>
                          </w:p>
                          <w:p w14:paraId="2D77A1E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618A758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*radius=r;</w:t>
                            </w:r>
                          </w:p>
                          <w:p w14:paraId="17CBA3BF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7A5598D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void display()</w:t>
                            </w:r>
                          </w:p>
                          <w:p w14:paraId="40D59B1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5DABAEAD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out&lt;&lt;*radius;</w:t>
                            </w:r>
                          </w:p>
                          <w:p w14:paraId="1E58FD3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56F6DCB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Circle()</w:t>
                            </w:r>
                          </w:p>
                          <w:p w14:paraId="577DC84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0F79DC76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radius=new int;</w:t>
                            </w:r>
                          </w:p>
                          <w:p w14:paraId="510B4DF8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39BAF84A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};</w:t>
                            </w:r>
                          </w:p>
                          <w:p w14:paraId="54D3F683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14:paraId="62A4F24E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6CF077B2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ircle c;</w:t>
                            </w:r>
                          </w:p>
                          <w:p w14:paraId="602CCDF1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setRadius(5);</w:t>
                            </w:r>
                          </w:p>
                          <w:p w14:paraId="31E56E25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49BF41E1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494F36A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ircle c2(c);</w:t>
                            </w:r>
                          </w:p>
                          <w:p w14:paraId="7EF1277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04840F46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594A9A77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setRadius(6);</w:t>
                            </w:r>
                          </w:p>
                          <w:p w14:paraId="1E149D40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17E167CF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3D583595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7C0C769B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052F2494" w14:textId="77777777" w:rsidR="00DF2262" w:rsidRDefault="00DF2262" w:rsidP="00DF2262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5D7A995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pt;margin-top:0;width:33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">
                <v:textbox style="mso-fit-shape-to-text:t">
                  <w:txbxContent>
                    <w:p w14:paraId="73395189" w14:textId="77777777" w:rsidR="00DF2262" w:rsidRDefault="00DF2262" w:rsidP="00DF2262">
                      <w:pPr>
                        <w:spacing w:after="0"/>
                      </w:pPr>
                      <w:r>
                        <w:t>#include&lt;iostream&gt;</w:t>
                      </w:r>
                    </w:p>
                    <w:p w14:paraId="78F9EA67" w14:textId="77777777" w:rsidR="00DF2262" w:rsidRDefault="00DF2262" w:rsidP="00DF2262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26A27884" w14:textId="77777777" w:rsidR="00DF2262" w:rsidRDefault="00DF2262" w:rsidP="00DF2262">
                      <w:pPr>
                        <w:spacing w:after="0"/>
                      </w:pPr>
                      <w:r>
                        <w:t>class Circle</w:t>
                      </w:r>
                    </w:p>
                    <w:p w14:paraId="41F6269C" w14:textId="77777777" w:rsidR="00DF2262" w:rsidRDefault="00DF2262" w:rsidP="00DF2262">
                      <w:pPr>
                        <w:spacing w:after="0"/>
                      </w:pPr>
                      <w:r>
                        <w:t>{</w:t>
                      </w:r>
                    </w:p>
                    <w:p w14:paraId="1B34138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int *radius;</w:t>
                      </w:r>
                    </w:p>
                    <w:p w14:paraId="37DDE840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public:</w:t>
                      </w:r>
                    </w:p>
                    <w:p w14:paraId="5723C0A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</w:p>
                    <w:p w14:paraId="11A2CBF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 xml:space="preserve">void </w:t>
                      </w:r>
                      <w:proofErr w:type="spellStart"/>
                      <w:r>
                        <w:t>setRadius</w:t>
                      </w:r>
                      <w:proofErr w:type="spellEnd"/>
                      <w:r>
                        <w:t>(int r)</w:t>
                      </w:r>
                    </w:p>
                    <w:p w14:paraId="2D77A1E4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618A758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*radius=r;</w:t>
                      </w:r>
                    </w:p>
                    <w:p w14:paraId="17CBA3BF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7A5598D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void display()</w:t>
                      </w:r>
                    </w:p>
                    <w:p w14:paraId="40D59B1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5DABAEAD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*radius;</w:t>
                      </w:r>
                    </w:p>
                    <w:p w14:paraId="1E58FD3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56F6DCB4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Circle()</w:t>
                      </w:r>
                    </w:p>
                    <w:p w14:paraId="577DC84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0F79DC76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  <w:t>radius=new int;</w:t>
                      </w:r>
                    </w:p>
                    <w:p w14:paraId="510B4DF8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39BAF84A" w14:textId="77777777" w:rsidR="00DF2262" w:rsidRDefault="00DF2262" w:rsidP="00DF2262">
                      <w:pPr>
                        <w:spacing w:after="0"/>
                      </w:pPr>
                      <w:r>
                        <w:t>};</w:t>
                      </w:r>
                    </w:p>
                    <w:p w14:paraId="54D3F683" w14:textId="77777777" w:rsidR="00DF2262" w:rsidRDefault="00DF2262" w:rsidP="00DF2262">
                      <w:pPr>
                        <w:spacing w:after="0"/>
                      </w:pPr>
                      <w:r>
                        <w:t>int main()</w:t>
                      </w:r>
                    </w:p>
                    <w:p w14:paraId="62A4F24E" w14:textId="77777777" w:rsidR="00DF2262" w:rsidRDefault="00DF2262" w:rsidP="00DF2262">
                      <w:pPr>
                        <w:spacing w:after="0"/>
                      </w:pPr>
                      <w:r>
                        <w:t>{</w:t>
                      </w:r>
                    </w:p>
                    <w:p w14:paraId="6CF077B2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ircle c;</w:t>
                      </w:r>
                    </w:p>
                    <w:p w14:paraId="602CCDF1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5);</w:t>
                      </w:r>
                    </w:p>
                    <w:p w14:paraId="31E56E25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49BF41E1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494F36A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ircle c2(c);</w:t>
                      </w:r>
                    </w:p>
                    <w:p w14:paraId="7EF1277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04840F46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594A9A77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6);</w:t>
                      </w:r>
                    </w:p>
                    <w:p w14:paraId="1E149D40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17E167CF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3D583595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7C0C769B" w14:textId="77777777" w:rsidR="00DF2262" w:rsidRDefault="00DF2262" w:rsidP="00DF2262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052F2494" w14:textId="77777777" w:rsidR="00DF2262" w:rsidRDefault="00DF2262" w:rsidP="00DF2262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E4F5C8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9B5C3FC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D2C7B93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E8DBF39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0EEDBB43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5135ACB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330BFBB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50382015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433937B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9ADA4F6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359E2B96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0FFAF88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A1C2CA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5E8E612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2CF0241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A96368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FB7AF3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74CAA647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D59DA05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1B0DBEC5" w14:textId="77777777" w:rsidR="00DF2262" w:rsidRDefault="00DF2262" w:rsidP="00DF2262">
      <w:pPr>
        <w:rPr>
          <w:rFonts w:ascii="Arial" w:eastAsia="Times New Roman" w:hAnsi="Arial" w:cs="Arial"/>
          <w:color w:val="273239"/>
          <w:spacing w:val="2"/>
          <w:sz w:val="26"/>
          <w:szCs w:val="26"/>
        </w:rPr>
      </w:pPr>
    </w:p>
    <w:p w14:paraId="795C53F2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660D5696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</w:p>
    <w:p w14:paraId="28BF9315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587A5742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68725584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0547A14B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280362C9" w14:textId="77777777" w:rsidR="00862320" w:rsidRDefault="00862320" w:rsidP="00DF2262">
      <w:pPr>
        <w:rPr>
          <w:rFonts w:ascii="Arial" w:eastAsia="Times New Roman" w:hAnsi="Arial" w:cs="Arial"/>
          <w:sz w:val="26"/>
          <w:szCs w:val="26"/>
        </w:rPr>
      </w:pPr>
    </w:p>
    <w:p w14:paraId="24F176C3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Output:</w:t>
      </w:r>
    </w:p>
    <w:p w14:paraId="5E65E417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1: Radius:5</w:t>
      </w:r>
    </w:p>
    <w:p w14:paraId="05EC2A9D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2: Radius:5</w:t>
      </w:r>
    </w:p>
    <w:p w14:paraId="502B7DDC" w14:textId="77777777" w:rsidR="00DF2262" w:rsidRP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1: Radius:6</w:t>
      </w:r>
    </w:p>
    <w:p w14:paraId="2F883CEF" w14:textId="77777777" w:rsidR="00DF2262" w:rsidRDefault="00DF2262" w:rsidP="00DF2262">
      <w:pPr>
        <w:rPr>
          <w:rFonts w:ascii="Arial" w:eastAsia="Times New Roman" w:hAnsi="Arial" w:cs="Arial"/>
          <w:sz w:val="26"/>
          <w:szCs w:val="26"/>
        </w:rPr>
      </w:pPr>
      <w:r w:rsidRPr="00DF2262">
        <w:rPr>
          <w:rFonts w:ascii="Arial" w:eastAsia="Times New Roman" w:hAnsi="Arial" w:cs="Arial"/>
          <w:sz w:val="26"/>
          <w:szCs w:val="26"/>
        </w:rPr>
        <w:t>C2: Radius:6</w:t>
      </w:r>
    </w:p>
    <w:p w14:paraId="189678C4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</w:p>
    <w:p w14:paraId="5FA3A5CF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 xml:space="preserve">To solve this issue, we have to change the behavior of the default copy constructor by defining our own copy constructor. </w:t>
      </w:r>
    </w:p>
    <w:p w14:paraId="241CCF4A" w14:textId="77777777" w:rsidR="00A137D4" w:rsidRDefault="00A137D4" w:rsidP="00DF2262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Here is the correct way of doing so.</w:t>
      </w:r>
    </w:p>
    <w:p w14:paraId="0049229A" w14:textId="77777777" w:rsidR="00A137D4" w:rsidRDefault="00EE18DB" w:rsidP="00DF2262">
      <w:pPr>
        <w:rPr>
          <w:rFonts w:ascii="Arial" w:eastAsia="Times New Roman" w:hAnsi="Arial" w:cs="Arial"/>
          <w:sz w:val="26"/>
          <w:szCs w:val="26"/>
        </w:rPr>
      </w:pPr>
      <w:r w:rsidRPr="00EE18DB">
        <w:rPr>
          <w:rFonts w:ascii="Arial" w:eastAsia="Times New Roman" w:hAnsi="Arial" w:cs="Arial"/>
          <w:noProof/>
          <w:sz w:val="26"/>
          <w:szCs w:val="26"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84F86F2" wp14:editId="1DF8F770">
                <wp:simplePos x="0" y="0"/>
                <wp:positionH relativeFrom="column">
                  <wp:posOffset>257175</wp:posOffset>
                </wp:positionH>
                <wp:positionV relativeFrom="paragraph">
                  <wp:posOffset>0</wp:posOffset>
                </wp:positionV>
                <wp:extent cx="3878580" cy="140462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85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D1B2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#include&lt;iostream&gt;</w:t>
                            </w:r>
                          </w:p>
                          <w:p w14:paraId="26367EF5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13B138CD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class Circle</w:t>
                            </w:r>
                          </w:p>
                          <w:p w14:paraId="10DCC20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000B565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int *radius;</w:t>
                            </w:r>
                          </w:p>
                          <w:p w14:paraId="4DFB0C8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public:</w:t>
                            </w:r>
                          </w:p>
                          <w:p w14:paraId="331BC214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Circle()</w:t>
                            </w:r>
                          </w:p>
                          <w:p w14:paraId="4AF13B2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23762DD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radius = new int(0);</w:t>
                            </w:r>
                          </w:p>
                          <w:p w14:paraId="07CA5F1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79ADB23D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179BCEAA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Circle(const Circle &amp;c)</w:t>
                            </w:r>
                          </w:p>
                          <w:p w14:paraId="4F541704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6803C453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"\nCopy constructor called\n";</w:t>
                            </w:r>
                          </w:p>
                          <w:p w14:paraId="738F961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radius = new int(*(c.radius));</w:t>
                            </w:r>
                          </w:p>
                          <w:p w14:paraId="667EE14D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C963019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18C002D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~Circle()</w:t>
                            </w:r>
                          </w:p>
                          <w:p w14:paraId="193A41E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6AFE4906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"\nDestructor called" &lt;&lt; endl;</w:t>
                            </w:r>
                          </w:p>
                          <w:p w14:paraId="384467C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delete radius;</w:t>
                            </w:r>
                          </w:p>
                          <w:p w14:paraId="334E668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61C13BF0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4D2544A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void setRadius(int r)</w:t>
                            </w:r>
                          </w:p>
                          <w:p w14:paraId="29C85633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059FA298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*radius = r;</w:t>
                            </w:r>
                          </w:p>
                          <w:p w14:paraId="582D604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5FD48E4A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786393AE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void display()</w:t>
                            </w:r>
                          </w:p>
                          <w:p w14:paraId="1F25828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7D0C784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    cout &lt;&lt; *radius;</w:t>
                            </w:r>
                          </w:p>
                          <w:p w14:paraId="626F782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6961AF9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};</w:t>
                            </w:r>
                          </w:p>
                          <w:p w14:paraId="639AD108" w14:textId="77777777" w:rsidR="00862320" w:rsidRDefault="00862320" w:rsidP="00862320">
                            <w:pPr>
                              <w:spacing w:after="0"/>
                            </w:pPr>
                          </w:p>
                          <w:p w14:paraId="4552062F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int main()</w:t>
                            </w:r>
                          </w:p>
                          <w:p w14:paraId="76C41096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>{</w:t>
                            </w:r>
                          </w:p>
                          <w:p w14:paraId="5ABD50B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ircle c;</w:t>
                            </w:r>
                          </w:p>
                          <w:p w14:paraId="2BCD561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setRadius(5);</w:t>
                            </w:r>
                          </w:p>
                          <w:p w14:paraId="7F6B93C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5D103B30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52BB85D1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ircle c2(c);</w:t>
                            </w:r>
                          </w:p>
                          <w:p w14:paraId="7F09738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28A2ACC9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03CB564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setRadius(6);</w:t>
                            </w:r>
                          </w:p>
                          <w:p w14:paraId="2ABA225C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1: Radius:";</w:t>
                            </w:r>
                          </w:p>
                          <w:p w14:paraId="41C4F638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.display();</w:t>
                            </w:r>
                          </w:p>
                          <w:p w14:paraId="3C26912B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out&lt;&lt;"\nC2: Radius:";</w:t>
                            </w:r>
                          </w:p>
                          <w:p w14:paraId="2E9BFBC2" w14:textId="77777777" w:rsidR="00862320" w:rsidRDefault="00862320" w:rsidP="00862320">
                            <w:pPr>
                              <w:spacing w:after="0"/>
                            </w:pPr>
                            <w:r>
                              <w:tab/>
                              <w:t>c2.display();</w:t>
                            </w:r>
                          </w:p>
                          <w:p w14:paraId="311612DA" w14:textId="77777777" w:rsidR="00EE18DB" w:rsidRDefault="00862320" w:rsidP="00862320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84F86F2" id="_x0000_s1027" type="#_x0000_t202" style="position:absolute;margin-left:20.25pt;margin-top:0;width:305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">
                <v:textbox style="mso-fit-shape-to-text:t">
                  <w:txbxContent>
                    <w:p w14:paraId="5FED1B20" w14:textId="77777777" w:rsidR="00862320" w:rsidRDefault="00862320" w:rsidP="00862320">
                      <w:pPr>
                        <w:spacing w:after="0"/>
                      </w:pPr>
                      <w:r>
                        <w:t>#include&lt;iostream&gt;</w:t>
                      </w:r>
                    </w:p>
                    <w:p w14:paraId="26367EF5" w14:textId="77777777" w:rsidR="00862320" w:rsidRDefault="00862320" w:rsidP="00862320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13B138CD" w14:textId="77777777" w:rsidR="00862320" w:rsidRDefault="00862320" w:rsidP="00862320">
                      <w:pPr>
                        <w:spacing w:after="0"/>
                      </w:pPr>
                      <w:r>
                        <w:t>class Circle</w:t>
                      </w:r>
                    </w:p>
                    <w:p w14:paraId="10DCC201" w14:textId="77777777" w:rsidR="00862320" w:rsidRDefault="00862320" w:rsidP="00862320">
                      <w:pPr>
                        <w:spacing w:after="0"/>
                      </w:pPr>
                      <w:r>
                        <w:t>{</w:t>
                      </w:r>
                    </w:p>
                    <w:p w14:paraId="000B565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int *radius;</w:t>
                      </w:r>
                    </w:p>
                    <w:p w14:paraId="4DFB0C82" w14:textId="77777777" w:rsidR="00862320" w:rsidRDefault="00862320" w:rsidP="00862320">
                      <w:pPr>
                        <w:spacing w:after="0"/>
                      </w:pPr>
                      <w:r>
                        <w:t>public:</w:t>
                      </w:r>
                    </w:p>
                    <w:p w14:paraId="331BC214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Circle()</w:t>
                      </w:r>
                    </w:p>
                    <w:p w14:paraId="4AF13B2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23762DD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radius = new int(0);</w:t>
                      </w:r>
                    </w:p>
                    <w:p w14:paraId="07CA5F11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79ADB23D" w14:textId="77777777" w:rsidR="00862320" w:rsidRDefault="00862320" w:rsidP="00862320">
                      <w:pPr>
                        <w:spacing w:after="0"/>
                      </w:pPr>
                    </w:p>
                    <w:p w14:paraId="179BCEAA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Circle(const Circle &amp;c)</w:t>
                      </w:r>
                    </w:p>
                    <w:p w14:paraId="4F541704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6803C453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"\</w:t>
                      </w:r>
                      <w:proofErr w:type="spellStart"/>
                      <w:r>
                        <w:t>nCopy</w:t>
                      </w:r>
                      <w:proofErr w:type="spellEnd"/>
                      <w:r>
                        <w:t xml:space="preserve"> constructor called\n";</w:t>
                      </w:r>
                    </w:p>
                    <w:p w14:paraId="738F961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radius = new int(*(</w:t>
                      </w:r>
                      <w:proofErr w:type="spellStart"/>
                      <w:r>
                        <w:t>c.radius</w:t>
                      </w:r>
                      <w:proofErr w:type="spellEnd"/>
                      <w:r>
                        <w:t>));</w:t>
                      </w:r>
                    </w:p>
                    <w:p w14:paraId="667EE14D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2C963019" w14:textId="77777777" w:rsidR="00862320" w:rsidRDefault="00862320" w:rsidP="00862320">
                      <w:pPr>
                        <w:spacing w:after="0"/>
                      </w:pPr>
                    </w:p>
                    <w:p w14:paraId="18C002DB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~Circle()</w:t>
                      </w:r>
                    </w:p>
                    <w:p w14:paraId="193A41E2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6AFE4906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"\</w:t>
                      </w:r>
                      <w:proofErr w:type="spellStart"/>
                      <w:r>
                        <w:t>nDestructor</w:t>
                      </w:r>
                      <w:proofErr w:type="spellEnd"/>
                      <w:r>
                        <w:t xml:space="preserve"> called" &lt;&lt; 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384467C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delete radius;</w:t>
                      </w:r>
                    </w:p>
                    <w:p w14:paraId="334E668F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61C13BF0" w14:textId="77777777" w:rsidR="00862320" w:rsidRDefault="00862320" w:rsidP="00862320">
                      <w:pPr>
                        <w:spacing w:after="0"/>
                      </w:pPr>
                    </w:p>
                    <w:p w14:paraId="4D2544AC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void </w:t>
                      </w:r>
                      <w:proofErr w:type="spellStart"/>
                      <w:r>
                        <w:t>setRadius</w:t>
                      </w:r>
                      <w:proofErr w:type="spellEnd"/>
                      <w:r>
                        <w:t>(int r)</w:t>
                      </w:r>
                    </w:p>
                    <w:p w14:paraId="29C85633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059FA298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*radius = r;</w:t>
                      </w:r>
                    </w:p>
                    <w:p w14:paraId="582D604F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5FD48E4A" w14:textId="77777777" w:rsidR="00862320" w:rsidRDefault="00862320" w:rsidP="00862320">
                      <w:pPr>
                        <w:spacing w:after="0"/>
                      </w:pPr>
                    </w:p>
                    <w:p w14:paraId="786393AE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void display()</w:t>
                      </w:r>
                    </w:p>
                    <w:p w14:paraId="1F258282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7D0C784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 xml:space="preserve"> &lt;&lt; *radius;</w:t>
                      </w:r>
                    </w:p>
                    <w:p w14:paraId="626F7829" w14:textId="77777777" w:rsidR="00862320" w:rsidRDefault="00862320" w:rsidP="00862320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6961AF9C" w14:textId="77777777" w:rsidR="00862320" w:rsidRDefault="00862320" w:rsidP="00862320">
                      <w:pPr>
                        <w:spacing w:after="0"/>
                      </w:pPr>
                      <w:r>
                        <w:t>};</w:t>
                      </w:r>
                    </w:p>
                    <w:p w14:paraId="639AD108" w14:textId="77777777" w:rsidR="00862320" w:rsidRDefault="00862320" w:rsidP="00862320">
                      <w:pPr>
                        <w:spacing w:after="0"/>
                      </w:pPr>
                    </w:p>
                    <w:p w14:paraId="4552062F" w14:textId="77777777" w:rsidR="00862320" w:rsidRDefault="00862320" w:rsidP="00862320">
                      <w:pPr>
                        <w:spacing w:after="0"/>
                      </w:pPr>
                      <w:r>
                        <w:t>int main()</w:t>
                      </w:r>
                    </w:p>
                    <w:p w14:paraId="76C41096" w14:textId="77777777" w:rsidR="00862320" w:rsidRDefault="00862320" w:rsidP="00862320">
                      <w:pPr>
                        <w:spacing w:after="0"/>
                      </w:pPr>
                      <w:r>
                        <w:t>{</w:t>
                      </w:r>
                    </w:p>
                    <w:p w14:paraId="5ABD50B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ircle c;</w:t>
                      </w:r>
                    </w:p>
                    <w:p w14:paraId="2BCD5611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5);</w:t>
                      </w:r>
                    </w:p>
                    <w:p w14:paraId="7F6B93C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5D103B30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52BB85D1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ircle c2(c);</w:t>
                      </w:r>
                    </w:p>
                    <w:p w14:paraId="7F09738C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28A2ACC9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03CB564B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setRadius</w:t>
                      </w:r>
                      <w:proofErr w:type="spellEnd"/>
                      <w:r>
                        <w:t>(6);</w:t>
                      </w:r>
                    </w:p>
                    <w:p w14:paraId="2ABA225C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1: Radius:";</w:t>
                      </w:r>
                    </w:p>
                    <w:p w14:paraId="41C4F638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.display</w:t>
                      </w:r>
                      <w:proofErr w:type="spellEnd"/>
                      <w:r>
                        <w:t>();</w:t>
                      </w:r>
                    </w:p>
                    <w:p w14:paraId="3C26912B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nC2: Radius:";</w:t>
                      </w:r>
                    </w:p>
                    <w:p w14:paraId="2E9BFBC2" w14:textId="77777777" w:rsidR="00862320" w:rsidRDefault="00862320" w:rsidP="00862320">
                      <w:pPr>
                        <w:spacing w:after="0"/>
                      </w:pPr>
                      <w:r>
                        <w:tab/>
                        <w:t>c2.display();</w:t>
                      </w:r>
                    </w:p>
                    <w:p w14:paraId="311612DA" w14:textId="77777777" w:rsidR="00EE18DB" w:rsidRDefault="00862320" w:rsidP="00862320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C123D2" w14:textId="77777777" w:rsidR="00EE18DB" w:rsidRPr="00862320" w:rsidRDefault="00862320" w:rsidP="00EE18DB">
      <w:pPr>
        <w:rPr>
          <w:rFonts w:ascii="Arial" w:eastAsia="Times New Roman" w:hAnsi="Arial" w:cs="Arial"/>
          <w:b/>
          <w:bCs/>
          <w:sz w:val="26"/>
          <w:szCs w:val="26"/>
        </w:rPr>
      </w:pPr>
      <w:r w:rsidRPr="00862320">
        <w:rPr>
          <w:rFonts w:ascii="Arial" w:eastAsia="Times New Roman" w:hAnsi="Arial" w:cs="Arial"/>
          <w:b/>
          <w:bCs/>
          <w:sz w:val="26"/>
          <w:szCs w:val="26"/>
        </w:rPr>
        <w:lastRenderedPageBreak/>
        <w:t>Output:</w:t>
      </w:r>
    </w:p>
    <w:p w14:paraId="5C87F9C5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</w:p>
    <w:p w14:paraId="6785D18A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1: Radius:5</w:t>
      </w:r>
    </w:p>
    <w:p w14:paraId="13C4786C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opy constructor called</w:t>
      </w:r>
    </w:p>
    <w:p w14:paraId="734C802D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2: Radius:5</w:t>
      </w:r>
    </w:p>
    <w:p w14:paraId="58DE4059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1: Radius:6</w:t>
      </w:r>
    </w:p>
    <w:p w14:paraId="615775DD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C2: Radius:5</w:t>
      </w:r>
    </w:p>
    <w:p w14:paraId="73518FD3" w14:textId="77777777" w:rsidR="00862320" w:rsidRP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Destructor called</w:t>
      </w:r>
    </w:p>
    <w:p w14:paraId="1B078B1D" w14:textId="17945C85" w:rsidR="00862320" w:rsidRDefault="00862320" w:rsidP="00862320">
      <w:pPr>
        <w:rPr>
          <w:rFonts w:ascii="Arial" w:eastAsia="Times New Roman" w:hAnsi="Arial" w:cs="Arial"/>
          <w:sz w:val="26"/>
          <w:szCs w:val="26"/>
        </w:rPr>
      </w:pPr>
      <w:r w:rsidRPr="00862320">
        <w:rPr>
          <w:rFonts w:ascii="Arial" w:eastAsia="Times New Roman" w:hAnsi="Arial" w:cs="Arial"/>
          <w:sz w:val="26"/>
          <w:szCs w:val="26"/>
        </w:rPr>
        <w:t>Destructor called</w:t>
      </w:r>
    </w:p>
    <w:p w14:paraId="799AF946" w14:textId="64324302" w:rsidR="00EF2543" w:rsidRDefault="00EF2543" w:rsidP="004F2D48">
      <w:pPr>
        <w:pStyle w:val="Heading2"/>
      </w:pPr>
    </w:p>
    <w:p w14:paraId="77419B4F" w14:textId="061E00DE" w:rsidR="004F2D48" w:rsidRDefault="004F2D48" w:rsidP="004F2D48">
      <w:pPr>
        <w:pStyle w:val="Heading2"/>
      </w:pPr>
      <w:r>
        <w:t>Creating a Dynamic array in a Class with a Copy Constructor</w:t>
      </w:r>
    </w:p>
    <w:p w14:paraId="48140623" w14:textId="7C35CE59" w:rsidR="004F2D48" w:rsidRPr="00EE18DB" w:rsidRDefault="004F2D48" w:rsidP="004F2D48">
      <w:pPr>
        <w:pStyle w:val="Heading2"/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73A21F8" wp14:editId="755DDC70">
                <wp:simplePos x="0" y="0"/>
                <wp:positionH relativeFrom="column">
                  <wp:posOffset>209550</wp:posOffset>
                </wp:positionH>
                <wp:positionV relativeFrom="paragraph">
                  <wp:posOffset>0</wp:posOffset>
                </wp:positionV>
                <wp:extent cx="3390900" cy="1404620"/>
                <wp:effectExtent l="0" t="0" r="19050" b="209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99DEBC" w14:textId="72AD5F28" w:rsidR="004F2D48" w:rsidRDefault="004F2D48" w:rsidP="004F2D48">
                            <w:pPr>
                              <w:spacing w:after="0"/>
                            </w:pPr>
                            <w:r>
                              <w:t>#include &lt;iostream&gt;</w:t>
                            </w:r>
                          </w:p>
                          <w:p w14:paraId="34028B18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using namespace std;</w:t>
                            </w:r>
                          </w:p>
                          <w:p w14:paraId="609EE56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class DynamicArray {</w:t>
                            </w:r>
                          </w:p>
                          <w:p w14:paraId="4AD42192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4718C6DD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private:</w:t>
                            </w:r>
                          </w:p>
                          <w:p w14:paraId="1C91EA8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* arr;</w:t>
                            </w:r>
                          </w:p>
                          <w:p w14:paraId="24DFC3A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arrSize;</w:t>
                            </w:r>
                          </w:p>
                          <w:p w14:paraId="3762438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public:</w:t>
                            </w:r>
                          </w:p>
                          <w:p w14:paraId="4FC6363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(int size) {</w:t>
                            </w:r>
                          </w:p>
                          <w:p w14:paraId="0219B19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Size = size;</w:t>
                            </w:r>
                          </w:p>
                          <w:p w14:paraId="2EBEEC1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 = new int[arrSize];</w:t>
                            </w:r>
                          </w:p>
                          <w:p w14:paraId="6D74CA7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3488DF7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(DynamicArray &amp;d) {</w:t>
                            </w:r>
                          </w:p>
                          <w:p w14:paraId="01F2ED1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cout&lt;&lt;"\nCopy constructor called"&lt;&lt;endl;</w:t>
                            </w:r>
                          </w:p>
                          <w:p w14:paraId="5F7D8E8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 = new int[d.getSize()];</w:t>
                            </w:r>
                          </w:p>
                          <w:p w14:paraId="6ED1935B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Size=d.getSize();</w:t>
                            </w:r>
                          </w:p>
                          <w:p w14:paraId="790EF16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for(int i=0; i&lt;d.getSize(); i++)</w:t>
                            </w:r>
                          </w:p>
                          <w:p w14:paraId="4D4F290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{</w:t>
                            </w:r>
                          </w:p>
                          <w:p w14:paraId="70E59EB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</w:t>
                            </w:r>
                            <w:r>
                              <w:tab/>
                              <w:t>arr[i]=d.arr[i];</w:t>
                            </w:r>
                          </w:p>
                          <w:p w14:paraId="34070D5A" w14:textId="5AA9753E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 }</w:t>
                            </w:r>
                          </w:p>
                          <w:p w14:paraId="0D98102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1DAFCB69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7C1B339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~DynamicArray() {</w:t>
                            </w:r>
                          </w:p>
                          <w:p w14:paraId="3A9612E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cout&lt;&lt;"\nDestructor called"&lt;&lt;endl;</w:t>
                            </w:r>
                          </w:p>
                          <w:p w14:paraId="2A5FD78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delete[] arr;</w:t>
                            </w:r>
                          </w:p>
                          <w:p w14:paraId="39DB0A1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31EDDDD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7232220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void printArray()</w:t>
                            </w:r>
                          </w:p>
                          <w:p w14:paraId="08504FF9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{</w:t>
                            </w:r>
                          </w:p>
                          <w:p w14:paraId="0C18A674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for(int i=0; i&lt;arrSize; i++)</w:t>
                            </w:r>
                          </w:p>
                          <w:p w14:paraId="28B65CF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{</w:t>
                            </w:r>
                          </w:p>
                          <w:p w14:paraId="7718A194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cout&lt;&lt;arr[i]&lt;&lt;" ";</w:t>
                            </w:r>
                          </w:p>
                          <w:p w14:paraId="06FB99AA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</w:r>
                            <w:r>
                              <w:tab/>
                              <w:t>}</w:t>
                            </w:r>
                          </w:p>
                          <w:p w14:paraId="7D42BBA3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}</w:t>
                            </w:r>
                          </w:p>
                          <w:p w14:paraId="042554DA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void setValue(int index, int value) {</w:t>
                            </w:r>
                          </w:p>
                          <w:p w14:paraId="2734F3C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arr[index] = value;</w:t>
                            </w:r>
                          </w:p>
                          <w:p w14:paraId="357814A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5ABDD0FE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3F077731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getValue(int index) const {</w:t>
                            </w:r>
                          </w:p>
                          <w:p w14:paraId="1C746141" w14:textId="77777777" w:rsidR="004F2D48" w:rsidRDefault="004F2D48" w:rsidP="004F2D48">
                            <w:r>
                              <w:t xml:space="preserve">        return arr[index];</w:t>
                            </w:r>
                          </w:p>
                          <w:p w14:paraId="6A000E42" w14:textId="6021E4B2" w:rsidR="004F2D48" w:rsidRDefault="004F2D48" w:rsidP="004F2D48">
                            <w:r>
                              <w:t xml:space="preserve">    }</w:t>
                            </w:r>
                          </w:p>
                          <w:p w14:paraId="1F2FDBF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int getSize()</w:t>
                            </w:r>
                          </w:p>
                          <w:p w14:paraId="0A171C81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{</w:t>
                            </w:r>
                          </w:p>
                          <w:p w14:paraId="33AD3F0E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</w:t>
                            </w:r>
                            <w:r>
                              <w:tab/>
                              <w:t>return arrSize;</w:t>
                            </w:r>
                          </w:p>
                          <w:p w14:paraId="1858CCC9" w14:textId="61AE216C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21B5068D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1E2A2722" w14:textId="30B3B5F5" w:rsidR="004F2D48" w:rsidRDefault="004F2D48" w:rsidP="004F2D48">
                            <w: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3A21F8" id="_x0000_s1028" type="#_x0000_t202" style="position:absolute;margin-left:16.5pt;margin-top:0;width:267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">
                <v:textbox style="mso-fit-shape-to-text:t">
                  <w:txbxContent>
                    <w:p w14:paraId="1299DEBC" w14:textId="72AD5F28" w:rsidR="004F2D48" w:rsidRDefault="004F2D48" w:rsidP="004F2D48">
                      <w:pPr>
                        <w:spacing w:after="0"/>
                      </w:pPr>
                      <w:r>
                        <w:t>#include &lt;iostream&gt;</w:t>
                      </w:r>
                    </w:p>
                    <w:p w14:paraId="34028B18" w14:textId="77777777" w:rsidR="004F2D48" w:rsidRDefault="004F2D48" w:rsidP="004F2D48">
                      <w:pPr>
                        <w:spacing w:after="0"/>
                      </w:pPr>
                      <w:r>
                        <w:t>using namespace std;</w:t>
                      </w:r>
                    </w:p>
                    <w:p w14:paraId="609EE56B" w14:textId="77777777" w:rsidR="004F2D48" w:rsidRDefault="004F2D48" w:rsidP="004F2D48">
                      <w:pPr>
                        <w:spacing w:after="0"/>
                      </w:pPr>
                      <w:r>
                        <w:t xml:space="preserve">class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{</w:t>
                      </w:r>
                    </w:p>
                    <w:p w14:paraId="4AD42192" w14:textId="77777777" w:rsidR="004F2D48" w:rsidRDefault="004F2D48" w:rsidP="004F2D48">
                      <w:pPr>
                        <w:spacing w:after="0"/>
                      </w:pPr>
                    </w:p>
                    <w:p w14:paraId="4718C6DD" w14:textId="77777777" w:rsidR="004F2D48" w:rsidRDefault="004F2D48" w:rsidP="004F2D48">
                      <w:pPr>
                        <w:spacing w:after="0"/>
                      </w:pPr>
                      <w:r>
                        <w:t>private:</w:t>
                      </w:r>
                    </w:p>
                    <w:p w14:paraId="1C91EA8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*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;</w:t>
                      </w:r>
                    </w:p>
                    <w:p w14:paraId="24DFC3AB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;</w:t>
                      </w:r>
                    </w:p>
                    <w:p w14:paraId="3762438C" w14:textId="77777777" w:rsidR="004F2D48" w:rsidRDefault="004F2D48" w:rsidP="004F2D48">
                      <w:pPr>
                        <w:spacing w:after="0"/>
                      </w:pPr>
                      <w:r>
                        <w:t>public:</w:t>
                      </w:r>
                    </w:p>
                    <w:p w14:paraId="4FC6363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int size) {</w:t>
                      </w:r>
                    </w:p>
                    <w:p w14:paraId="0219B199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 xml:space="preserve"> = size;</w:t>
                      </w:r>
                    </w:p>
                    <w:p w14:paraId="2EBEEC1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 xml:space="preserve"> = new int[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];</w:t>
                      </w:r>
                    </w:p>
                    <w:p w14:paraId="6D74CA7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3488DF7F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&amp;d) {</w:t>
                      </w:r>
                    </w:p>
                    <w:p w14:paraId="01F2ED1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</w:t>
                      </w:r>
                      <w:proofErr w:type="spellStart"/>
                      <w:r>
                        <w:t>nCopy</w:t>
                      </w:r>
                      <w:proofErr w:type="spellEnd"/>
                      <w:r>
                        <w:t xml:space="preserve"> constructor called"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5F7D8E8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 xml:space="preserve"> = new int[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>()];</w:t>
                      </w:r>
                    </w:p>
                    <w:p w14:paraId="6ED1935B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>();</w:t>
                      </w:r>
                    </w:p>
                    <w:p w14:paraId="790EF16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for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=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d.getSize</w:t>
                      </w:r>
                      <w:proofErr w:type="spellEnd"/>
                      <w:r>
                        <w:t xml:space="preserve">()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</w:t>
                      </w:r>
                    </w:p>
                    <w:p w14:paraId="4D4F290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{</w:t>
                      </w:r>
                    </w:p>
                    <w:p w14:paraId="70E59EB9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r>
                        <w:tab/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=</w:t>
                      </w:r>
                      <w:proofErr w:type="spellStart"/>
                      <w:r>
                        <w:t>d.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;</w:t>
                      </w:r>
                    </w:p>
                    <w:p w14:paraId="34070D5A" w14:textId="5AA9753E" w:rsidR="004F2D48" w:rsidRDefault="004F2D48" w:rsidP="004F2D48">
                      <w:pPr>
                        <w:spacing w:after="0"/>
                      </w:pPr>
                      <w:r>
                        <w:t xml:space="preserve">         </w:t>
                      </w:r>
                      <w:r>
                        <w:t>}</w:t>
                      </w:r>
                    </w:p>
                    <w:p w14:paraId="0D981023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1DAFCB69" w14:textId="77777777" w:rsidR="004F2D48" w:rsidRDefault="004F2D48" w:rsidP="004F2D48">
                      <w:pPr>
                        <w:spacing w:after="0"/>
                      </w:pPr>
                    </w:p>
                    <w:p w14:paraId="7C1B339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~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>() {</w:t>
                      </w:r>
                    </w:p>
                    <w:p w14:paraId="3A9612E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"\</w:t>
                      </w:r>
                      <w:proofErr w:type="spellStart"/>
                      <w:r>
                        <w:t>nDestructor</w:t>
                      </w:r>
                      <w:proofErr w:type="spellEnd"/>
                      <w:r>
                        <w:t xml:space="preserve"> called"&lt;&lt;</w:t>
                      </w:r>
                      <w:proofErr w:type="spellStart"/>
                      <w:r>
                        <w:t>endl</w:t>
                      </w:r>
                      <w:proofErr w:type="spellEnd"/>
                      <w:r>
                        <w:t>;</w:t>
                      </w:r>
                    </w:p>
                    <w:p w14:paraId="2A5FD78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delete[]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;</w:t>
                      </w:r>
                    </w:p>
                    <w:p w14:paraId="39DB0A1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231EDDDD" w14:textId="77777777" w:rsidR="004F2D48" w:rsidRDefault="004F2D48" w:rsidP="004F2D48">
                      <w:pPr>
                        <w:spacing w:after="0"/>
                      </w:pPr>
                    </w:p>
                    <w:p w14:paraId="72322207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 xml:space="preserve">void </w:t>
                      </w:r>
                      <w:proofErr w:type="spellStart"/>
                      <w:r>
                        <w:t>printArray</w:t>
                      </w:r>
                      <w:proofErr w:type="spellEnd"/>
                      <w:r>
                        <w:t>()</w:t>
                      </w:r>
                    </w:p>
                    <w:p w14:paraId="08504FF9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>{</w:t>
                      </w:r>
                    </w:p>
                    <w:p w14:paraId="0C18A674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 xml:space="preserve">for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=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&lt;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 xml:space="preserve">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</w:t>
                      </w:r>
                    </w:p>
                    <w:p w14:paraId="28B65CF3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{</w:t>
                      </w:r>
                    </w:p>
                    <w:p w14:paraId="7718A194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proofErr w:type="spellStart"/>
                      <w:r>
                        <w:t>cout</w:t>
                      </w:r>
                      <w:proofErr w:type="spellEnd"/>
                      <w:r>
                        <w:t>&lt;&lt;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&lt;&lt;" ";</w:t>
                      </w:r>
                    </w:p>
                    <w:p w14:paraId="06FB99AA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r>
                        <w:tab/>
                        <w:t>}</w:t>
                      </w:r>
                    </w:p>
                    <w:p w14:paraId="7D42BBA3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  <w:t>}</w:t>
                      </w:r>
                    </w:p>
                    <w:p w14:paraId="042554DA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void </w:t>
                      </w:r>
                      <w:proofErr w:type="spellStart"/>
                      <w:r>
                        <w:t>setValue</w:t>
                      </w:r>
                      <w:proofErr w:type="spellEnd"/>
                      <w:r>
                        <w:t>(int index, int value) {</w:t>
                      </w:r>
                    </w:p>
                    <w:p w14:paraId="2734F3C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index] = value;</w:t>
                      </w:r>
                    </w:p>
                    <w:p w14:paraId="357814A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5ABDD0FE" w14:textId="77777777" w:rsidR="004F2D48" w:rsidRDefault="004F2D48" w:rsidP="004F2D48">
                      <w:pPr>
                        <w:spacing w:after="0"/>
                      </w:pPr>
                    </w:p>
                    <w:p w14:paraId="3F077731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getValue</w:t>
                      </w:r>
                      <w:proofErr w:type="spellEnd"/>
                      <w:r>
                        <w:t>(int index) const {</w:t>
                      </w:r>
                    </w:p>
                    <w:p w14:paraId="1C746141" w14:textId="77777777" w:rsidR="004F2D48" w:rsidRDefault="004F2D48" w:rsidP="004F2D48">
                      <w:r>
                        <w:t xml:space="preserve">        return </w:t>
                      </w:r>
                      <w:proofErr w:type="spellStart"/>
                      <w:r>
                        <w:t>arr</w:t>
                      </w:r>
                      <w:proofErr w:type="spellEnd"/>
                      <w:r>
                        <w:t>[index];</w:t>
                      </w:r>
                    </w:p>
                    <w:p w14:paraId="6A000E42" w14:textId="6021E4B2" w:rsidR="004F2D48" w:rsidRDefault="004F2D48" w:rsidP="004F2D48">
                      <w:r>
                        <w:t xml:space="preserve">    }</w:t>
                      </w:r>
                    </w:p>
                    <w:p w14:paraId="1F2FDBFC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int </w:t>
                      </w:r>
                      <w:proofErr w:type="spellStart"/>
                      <w:r>
                        <w:t>getSize</w:t>
                      </w:r>
                      <w:proofErr w:type="spellEnd"/>
                      <w:r>
                        <w:t>()</w:t>
                      </w:r>
                    </w:p>
                    <w:p w14:paraId="0A171C81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{</w:t>
                      </w:r>
                    </w:p>
                    <w:p w14:paraId="33AD3F0E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ab/>
                        <w:t xml:space="preserve">return </w:t>
                      </w:r>
                      <w:proofErr w:type="spellStart"/>
                      <w:r>
                        <w:t>arrSize</w:t>
                      </w:r>
                      <w:proofErr w:type="spellEnd"/>
                      <w:r>
                        <w:t>;</w:t>
                      </w:r>
                    </w:p>
                    <w:p w14:paraId="1858CCC9" w14:textId="61AE216C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r>
                        <w:t>}</w:t>
                      </w:r>
                    </w:p>
                    <w:p w14:paraId="21B5068D" w14:textId="77777777" w:rsidR="004F2D48" w:rsidRDefault="004F2D48" w:rsidP="004F2D48">
                      <w:pPr>
                        <w:spacing w:after="0"/>
                      </w:pPr>
                    </w:p>
                    <w:p w14:paraId="1E2A2722" w14:textId="30B3B5F5" w:rsidR="004F2D48" w:rsidRDefault="004F2D48" w:rsidP="004F2D48">
                      <w: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709BF3" w14:textId="11F7AD59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B7EEBBB" w14:textId="65C1DCF6" w:rsidR="004F2D48" w:rsidRP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 w:rsidRPr="004F2D48">
        <w:rPr>
          <w:rFonts w:ascii="Arial" w:eastAsia="Times New Roman" w:hAnsi="Arial" w:cs="Arial"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8F51430" wp14:editId="54BF8AFA">
                <wp:simplePos x="0" y="0"/>
                <wp:positionH relativeFrom="column">
                  <wp:posOffset>220980</wp:posOffset>
                </wp:positionH>
                <wp:positionV relativeFrom="paragraph">
                  <wp:posOffset>20955</wp:posOffset>
                </wp:positionV>
                <wp:extent cx="2360930" cy="1404620"/>
                <wp:effectExtent l="0" t="0" r="22860" b="1143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420BC1" w14:textId="2F61C844" w:rsidR="004F2D48" w:rsidRDefault="004F2D48" w:rsidP="004F2D48"/>
                          <w:p w14:paraId="49C9D86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>int main() {</w:t>
                            </w:r>
                          </w:p>
                          <w:p w14:paraId="5F80F4B0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 myArray(5);</w:t>
                            </w:r>
                          </w:p>
                          <w:p w14:paraId="7137E006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for (int i = 0; i &lt; 5; i++) {</w:t>
                            </w:r>
                          </w:p>
                          <w:p w14:paraId="079A291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    myArray.setValue(i, i);</w:t>
                            </w:r>
                          </w:p>
                          <w:p w14:paraId="402701D7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}</w:t>
                            </w:r>
                          </w:p>
                          <w:p w14:paraId="337E6E92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1464AC3C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myArray.printArray();</w:t>
                            </w:r>
                          </w:p>
                          <w:p w14:paraId="7530416D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DynamicArray i=myArray;</w:t>
                            </w:r>
                          </w:p>
                          <w:p w14:paraId="574AE550" w14:textId="77777777" w:rsidR="004F2D48" w:rsidRDefault="004F2D48" w:rsidP="004F2D48">
                            <w:pPr>
                              <w:spacing w:after="0"/>
                            </w:pPr>
                          </w:p>
                          <w:p w14:paraId="6F4C0B7F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ab/>
                              <w:t>i.printArray();</w:t>
                            </w:r>
                          </w:p>
                          <w:p w14:paraId="5361F462" w14:textId="77777777" w:rsidR="004F2D48" w:rsidRDefault="004F2D48" w:rsidP="004F2D48">
                            <w:pPr>
                              <w:spacing w:after="0"/>
                            </w:pPr>
                            <w:r>
                              <w:t xml:space="preserve">    return 0;</w:t>
                            </w:r>
                          </w:p>
                          <w:p w14:paraId="0E07EAF4" w14:textId="498FDEC3" w:rsidR="004F2D48" w:rsidRDefault="004F2D48" w:rsidP="004F2D48">
                            <w:pPr>
                              <w:spacing w:after="0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8F51430" id="_x0000_s1029" type="#_x0000_t202" style="position:absolute;margin-left:17.4pt;margin-top:1.6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">
                <v:textbox style="mso-fit-shape-to-text:t">
                  <w:txbxContent>
                    <w:p w14:paraId="5D420BC1" w14:textId="2F61C844" w:rsidR="004F2D48" w:rsidRDefault="004F2D48" w:rsidP="004F2D48"/>
                    <w:p w14:paraId="49C9D86F" w14:textId="77777777" w:rsidR="004F2D48" w:rsidRDefault="004F2D48" w:rsidP="004F2D48">
                      <w:pPr>
                        <w:spacing w:after="0"/>
                      </w:pPr>
                      <w:r>
                        <w:t>int main() {</w:t>
                      </w:r>
                    </w:p>
                    <w:p w14:paraId="5F80F4B0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yArray</w:t>
                      </w:r>
                      <w:proofErr w:type="spellEnd"/>
                      <w:r>
                        <w:t>(5);</w:t>
                      </w:r>
                    </w:p>
                    <w:p w14:paraId="7137E006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for (int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= 0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 &lt; 5;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++) {</w:t>
                      </w:r>
                    </w:p>
                    <w:p w14:paraId="079A291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    </w:t>
                      </w:r>
                      <w:proofErr w:type="spellStart"/>
                      <w:r>
                        <w:t>myArray.setValue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 xml:space="preserve">,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);</w:t>
                      </w:r>
                    </w:p>
                    <w:p w14:paraId="402701D7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}</w:t>
                      </w:r>
                    </w:p>
                    <w:p w14:paraId="337E6E92" w14:textId="77777777" w:rsidR="004F2D48" w:rsidRDefault="004F2D48" w:rsidP="004F2D48">
                      <w:pPr>
                        <w:spacing w:after="0"/>
                      </w:pPr>
                    </w:p>
                    <w:p w14:paraId="1464AC3C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myArray.printArray</w:t>
                      </w:r>
                      <w:proofErr w:type="spellEnd"/>
                      <w:r>
                        <w:t>();</w:t>
                      </w:r>
                    </w:p>
                    <w:p w14:paraId="7530416D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</w:t>
                      </w:r>
                      <w:proofErr w:type="spellStart"/>
                      <w:r>
                        <w:t>DynamicArray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=</w:t>
                      </w:r>
                      <w:proofErr w:type="spellStart"/>
                      <w:r>
                        <w:t>myArray</w:t>
                      </w:r>
                      <w:proofErr w:type="spellEnd"/>
                      <w:r>
                        <w:t>;</w:t>
                      </w:r>
                    </w:p>
                    <w:p w14:paraId="574AE550" w14:textId="77777777" w:rsidR="004F2D48" w:rsidRDefault="004F2D48" w:rsidP="004F2D48">
                      <w:pPr>
                        <w:spacing w:after="0"/>
                      </w:pPr>
                    </w:p>
                    <w:p w14:paraId="6F4C0B7F" w14:textId="77777777" w:rsidR="004F2D48" w:rsidRDefault="004F2D48" w:rsidP="004F2D48">
                      <w:pPr>
                        <w:spacing w:after="0"/>
                      </w:pPr>
                      <w:r>
                        <w:tab/>
                      </w:r>
                      <w:proofErr w:type="spellStart"/>
                      <w:r>
                        <w:t>i.printArray</w:t>
                      </w:r>
                      <w:proofErr w:type="spellEnd"/>
                      <w:r>
                        <w:t>();</w:t>
                      </w:r>
                    </w:p>
                    <w:p w14:paraId="5361F462" w14:textId="77777777" w:rsidR="004F2D48" w:rsidRDefault="004F2D48" w:rsidP="004F2D48">
                      <w:pPr>
                        <w:spacing w:after="0"/>
                      </w:pPr>
                      <w:r>
                        <w:t xml:space="preserve">    return 0;</w:t>
                      </w:r>
                    </w:p>
                    <w:p w14:paraId="0E07EAF4" w14:textId="498FDEC3" w:rsidR="004F2D48" w:rsidRDefault="004F2D48" w:rsidP="004F2D48">
                      <w:pPr>
                        <w:spacing w:after="0"/>
                      </w:pPr>
                      <w: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CD21890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3050269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323A558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02EFFEA7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C0901A4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1090DA8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01C57BE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7A5EE0AC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24DE1FB8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7873ABC9" w14:textId="5F1D1AE1" w:rsid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>
        <w:rPr>
          <w:rFonts w:ascii="Arial" w:eastAsia="Times New Roman" w:hAnsi="Arial" w:cs="Arial"/>
          <w:sz w:val="26"/>
          <w:szCs w:val="26"/>
        </w:rPr>
        <w:t>Output:</w:t>
      </w:r>
    </w:p>
    <w:p w14:paraId="7A9D0346" w14:textId="2F66E61A" w:rsidR="004F2D48" w:rsidRPr="00EE18DB" w:rsidRDefault="004F2D48" w:rsidP="00EE18DB">
      <w:pPr>
        <w:rPr>
          <w:rFonts w:ascii="Arial" w:eastAsia="Times New Roman" w:hAnsi="Arial" w:cs="Arial"/>
          <w:sz w:val="26"/>
          <w:szCs w:val="26"/>
        </w:rPr>
      </w:pPr>
      <w:r w:rsidRPr="004F2D48">
        <w:rPr>
          <w:rFonts w:ascii="Arial" w:eastAsia="Times New Roman" w:hAnsi="Arial" w:cs="Arial"/>
          <w:noProof/>
          <w:sz w:val="26"/>
          <w:szCs w:val="26"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996468B" wp14:editId="76324148">
                <wp:simplePos x="0" y="0"/>
                <wp:positionH relativeFrom="column">
                  <wp:posOffset>220980</wp:posOffset>
                </wp:positionH>
                <wp:positionV relativeFrom="paragraph">
                  <wp:posOffset>268605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6C5622" w14:textId="7A98D205" w:rsidR="004F2D48" w:rsidRDefault="004F2D48" w:rsidP="004F2D48">
                            <w:r>
                              <w:t>0 1 2 3 4</w:t>
                            </w:r>
                          </w:p>
                          <w:p w14:paraId="01312AA6" w14:textId="77777777" w:rsidR="004F2D48" w:rsidRDefault="004F2D48" w:rsidP="004F2D48">
                            <w:r>
                              <w:t>Copy constructor called</w:t>
                            </w:r>
                          </w:p>
                          <w:p w14:paraId="563DE30B" w14:textId="77777777" w:rsidR="004F2D48" w:rsidRDefault="004F2D48" w:rsidP="004F2D48">
                            <w:r>
                              <w:t>0 1 2 3 4</w:t>
                            </w:r>
                          </w:p>
                          <w:p w14:paraId="5A1D5104" w14:textId="00FF595A" w:rsidR="004F2D48" w:rsidRDefault="004F2D48" w:rsidP="004F2D48">
                            <w:r>
                              <w:t>Destructor called</w:t>
                            </w:r>
                          </w:p>
                          <w:p w14:paraId="17988F70" w14:textId="6DD40A37" w:rsidR="004F2D48" w:rsidRDefault="004F2D48" w:rsidP="004F2D48">
                            <w:r>
                              <w:t>Destructor call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96468B" id="_x0000_s1030" type="#_x0000_t202" style="position:absolute;margin-left:17.4pt;margin-top:21.1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">
                <v:textbox style="mso-fit-shape-to-text:t">
                  <w:txbxContent>
                    <w:p w14:paraId="326C5622" w14:textId="7A98D205" w:rsidR="004F2D48" w:rsidRDefault="004F2D48" w:rsidP="004F2D48">
                      <w:r>
                        <w:t>0 1 2 3 4</w:t>
                      </w:r>
                    </w:p>
                    <w:p w14:paraId="01312AA6" w14:textId="77777777" w:rsidR="004F2D48" w:rsidRDefault="004F2D48" w:rsidP="004F2D48">
                      <w:r>
                        <w:t>Copy constructor called</w:t>
                      </w:r>
                    </w:p>
                    <w:p w14:paraId="563DE30B" w14:textId="77777777" w:rsidR="004F2D48" w:rsidRDefault="004F2D48" w:rsidP="004F2D48">
                      <w:r>
                        <w:t>0 1 2 3 4</w:t>
                      </w:r>
                    </w:p>
                    <w:p w14:paraId="5A1D5104" w14:textId="00FF595A" w:rsidR="004F2D48" w:rsidRDefault="004F2D48" w:rsidP="004F2D48">
                      <w:r>
                        <w:t>Destructor called</w:t>
                      </w:r>
                    </w:p>
                    <w:p w14:paraId="17988F70" w14:textId="6DD40A37" w:rsidR="004F2D48" w:rsidRDefault="004F2D48" w:rsidP="004F2D48">
                      <w:r>
                        <w:t>Destructor call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89224FA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69A12E1C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6772D737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3BB73A2A" w14:textId="77777777" w:rsidR="00EE18DB" w:rsidRPr="00EE18DB" w:rsidRDefault="00EE18DB" w:rsidP="00EE18DB">
      <w:pPr>
        <w:rPr>
          <w:rFonts w:ascii="Arial" w:eastAsia="Times New Roman" w:hAnsi="Arial" w:cs="Arial"/>
          <w:sz w:val="26"/>
          <w:szCs w:val="26"/>
        </w:rPr>
      </w:pPr>
    </w:p>
    <w:p w14:paraId="441B2597" w14:textId="77777777" w:rsidR="00EE18DB" w:rsidRDefault="00EE18DB" w:rsidP="00EF2543">
      <w:pPr>
        <w:rPr>
          <w:rFonts w:ascii="Arial" w:eastAsia="Times New Roman" w:hAnsi="Arial" w:cs="Arial"/>
          <w:sz w:val="26"/>
          <w:szCs w:val="26"/>
        </w:rPr>
      </w:pPr>
    </w:p>
    <w:sectPr w:rsidR="00EE18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C37BD8"/>
    <w:multiLevelType w:val="multilevel"/>
    <w:tmpl w:val="DCCA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400B07"/>
    <w:multiLevelType w:val="multilevel"/>
    <w:tmpl w:val="61F8B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C933D3"/>
    <w:multiLevelType w:val="multilevel"/>
    <w:tmpl w:val="C17E9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856DCB"/>
    <w:multiLevelType w:val="multilevel"/>
    <w:tmpl w:val="B8ECD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1DA62DC"/>
    <w:multiLevelType w:val="multilevel"/>
    <w:tmpl w:val="D2EAD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B312153"/>
    <w:multiLevelType w:val="multilevel"/>
    <w:tmpl w:val="68B2D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7C006D"/>
    <w:multiLevelType w:val="multilevel"/>
    <w:tmpl w:val="29588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8262E6"/>
    <w:multiLevelType w:val="multilevel"/>
    <w:tmpl w:val="C9A2D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1sDAwMDQyMTCxNDFS0lEKTi0uzszPAykwqgUAuenW8CwAAAA="/>
  </w:docVars>
  <w:rsids>
    <w:rsidRoot w:val="00866D16"/>
    <w:rsid w:val="001F530A"/>
    <w:rsid w:val="0032372C"/>
    <w:rsid w:val="003C4509"/>
    <w:rsid w:val="004F2D48"/>
    <w:rsid w:val="00862320"/>
    <w:rsid w:val="00866D16"/>
    <w:rsid w:val="00900C39"/>
    <w:rsid w:val="009B57B9"/>
    <w:rsid w:val="00A137D4"/>
    <w:rsid w:val="00DF2262"/>
    <w:rsid w:val="00EE0AE9"/>
    <w:rsid w:val="00EE18DB"/>
    <w:rsid w:val="00EF2543"/>
    <w:rsid w:val="00F6139D"/>
    <w:rsid w:val="00FC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F2234"/>
  <w15:chartTrackingRefBased/>
  <w15:docId w15:val="{85D874B6-F946-48B0-9879-DF18BA25A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25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66D1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66D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6D1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6D1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66D16"/>
    <w:rPr>
      <w:b/>
      <w:bCs/>
    </w:rPr>
  </w:style>
  <w:style w:type="paragraph" w:customStyle="1" w:styleId="wp-caption-text">
    <w:name w:val="wp-caption-text"/>
    <w:basedOn w:val="Normal"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D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D16"/>
    <w:rPr>
      <w:rFonts w:ascii="Courier New" w:eastAsia="Times New Roman" w:hAnsi="Courier New" w:cs="Courier New"/>
      <w:sz w:val="20"/>
      <w:szCs w:val="20"/>
    </w:rPr>
  </w:style>
  <w:style w:type="paragraph" w:customStyle="1" w:styleId="responsive-tabslistitem">
    <w:name w:val="responsive-tabs__list__item"/>
    <w:basedOn w:val="Normal"/>
    <w:rsid w:val="00866D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66D1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866D1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F25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15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20061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10170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576215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135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5183945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3974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7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8711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88216782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440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4062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930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9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464301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945534013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1732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74823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415997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51018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83541540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501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206944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86382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6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1134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930431794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4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58918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587060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0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364261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610893036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1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777077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72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690600">
                  <w:marLeft w:val="0"/>
                  <w:marRight w:val="0"/>
                  <w:marTop w:val="0"/>
                  <w:marBottom w:val="0"/>
                  <w:divBdr>
                    <w:top w:val="single" w:sz="6" w:space="0" w:color="DDDDDD"/>
                    <w:left w:val="single" w:sz="6" w:space="4" w:color="DDDDDD"/>
                    <w:bottom w:val="single" w:sz="6" w:space="0" w:color="DDDDDD"/>
                    <w:right w:val="single" w:sz="6" w:space="4" w:color="DDDDDD"/>
                  </w:divBdr>
                  <w:divsChild>
                    <w:div w:id="1456216717">
                      <w:marLeft w:val="0"/>
                      <w:marRight w:val="0"/>
                      <w:marTop w:val="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47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175868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geeksforgeeks.org/copy-constructor-vs-assignment-operator-in-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copy-constructor-vs-assignment-operator-in-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</TotalTime>
  <Pages>13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ba Mir</dc:creator>
  <cp:keywords/>
  <dc:description/>
  <cp:lastModifiedBy>Mazhar Iqbal</cp:lastModifiedBy>
  <cp:revision>9</cp:revision>
  <cp:lastPrinted>2023-03-24T05:03:00Z</cp:lastPrinted>
  <dcterms:created xsi:type="dcterms:W3CDTF">2023-03-06T14:53:00Z</dcterms:created>
  <dcterms:modified xsi:type="dcterms:W3CDTF">2023-10-14T09:03:00Z</dcterms:modified>
</cp:coreProperties>
</file>